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E90E64" w14:textId="14A645E7" w:rsidR="00D57FAD" w:rsidRDefault="009A5A50">
      <w:r>
        <w:t>The</w:t>
      </w:r>
      <w:r w:rsidR="00A95D8C">
        <w:t xml:space="preserve"> world is not coming to an end</w:t>
      </w:r>
      <w:r>
        <w:t>,</w:t>
      </w:r>
      <w:r w:rsidR="00D06960">
        <w:t xml:space="preserve"> </w:t>
      </w:r>
      <w:r w:rsidR="00A95D8C">
        <w:t xml:space="preserve">but the perfect season to fly is passing us by. </w:t>
      </w:r>
      <w:r>
        <w:t>As a law enforcement professional, I'm asked questions that relate to aviation that I'll share here</w:t>
      </w:r>
      <w:r w:rsidR="00A95D8C">
        <w:t>.</w:t>
      </w:r>
      <w:r>
        <w:t xml:space="preserve"> Also, you'll see what I've been doing to keep my aviation skill from dulling.</w:t>
      </w:r>
    </w:p>
    <w:p w14:paraId="3C6040AC" w14:textId="5DB3BFCD" w:rsidR="00A95D8C" w:rsidRDefault="009A5A50" w:rsidP="00A95D8C">
      <w:r>
        <w:t>The</w:t>
      </w:r>
      <w:r w:rsidR="00A95D8C">
        <w:t xml:space="preserve"> </w:t>
      </w:r>
      <w:r w:rsidR="0022064D">
        <w:t xml:space="preserve">most popular </w:t>
      </w:r>
      <w:r w:rsidR="00A95D8C">
        <w:t>question I</w:t>
      </w:r>
      <w:r>
        <w:t>'</w:t>
      </w:r>
      <w:r w:rsidR="00A95D8C">
        <w:t xml:space="preserve">ve been getting is about the </w:t>
      </w:r>
      <w:r>
        <w:t>"s</w:t>
      </w:r>
      <w:r w:rsidR="00A95D8C">
        <w:t>tay at home order</w:t>
      </w:r>
      <w:r>
        <w:t>"</w:t>
      </w:r>
      <w:r w:rsidR="00A95D8C">
        <w:t xml:space="preserve"> </w:t>
      </w:r>
      <w:r>
        <w:t>issued by our</w:t>
      </w:r>
      <w:r w:rsidR="00A95D8C">
        <w:t xml:space="preserve"> Governor </w:t>
      </w:r>
      <w:bookmarkStart w:id="0" w:name="_GoBack"/>
      <w:bookmarkEnd w:id="0"/>
      <w:r>
        <w:t>in reference to</w:t>
      </w:r>
      <w:r w:rsidR="00A95D8C">
        <w:t xml:space="preserve"> the outbreak. </w:t>
      </w:r>
      <w:r>
        <w:t>I'll</w:t>
      </w:r>
      <w:r w:rsidR="00A95D8C">
        <w:t xml:space="preserve"> incorporate </w:t>
      </w:r>
      <w:r>
        <w:t>this</w:t>
      </w:r>
      <w:r w:rsidR="00F44A12">
        <w:t xml:space="preserve"> </w:t>
      </w:r>
      <w:r w:rsidR="00A95D8C">
        <w:t xml:space="preserve">into the IMSAFE and PAVE </w:t>
      </w:r>
      <w:r w:rsidR="00F44A12">
        <w:t xml:space="preserve">checklists </w:t>
      </w:r>
      <w:r w:rsidR="00A95D8C">
        <w:t>that pilots have to abide by before each flight. For those of you who might be a little rusty on what those acronyms mean, here they are:</w:t>
      </w:r>
    </w:p>
    <w:p w14:paraId="375C4F57" w14:textId="4B006B63" w:rsidR="00A95D8C" w:rsidRDefault="00A95D8C" w:rsidP="00A95D8C">
      <w:r>
        <w:t>IMSAFE stands for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>I</w:t>
      </w:r>
      <w:r>
        <w:t xml:space="preserve">llness, </w:t>
      </w:r>
      <w:r>
        <w:rPr>
          <w:b/>
          <w:bCs/>
          <w:u w:val="single"/>
        </w:rPr>
        <w:t>M</w:t>
      </w:r>
      <w:r>
        <w:t xml:space="preserve">edication, </w:t>
      </w:r>
      <w:r w:rsidR="00323FEB" w:rsidRPr="00323FEB">
        <w:rPr>
          <w:b/>
          <w:bCs/>
          <w:u w:val="single"/>
        </w:rPr>
        <w:t>S</w:t>
      </w:r>
      <w:r w:rsidR="00323FEB">
        <w:t xml:space="preserve">tress </w:t>
      </w:r>
      <w:r w:rsidR="00323FEB" w:rsidRPr="00323FEB">
        <w:rPr>
          <w:b/>
          <w:bCs/>
          <w:u w:val="single"/>
        </w:rPr>
        <w:t xml:space="preserve">(job, financial, health, </w:t>
      </w:r>
      <w:proofErr w:type="gramStart"/>
      <w:r w:rsidR="00323FEB" w:rsidRPr="00323FEB">
        <w:rPr>
          <w:b/>
          <w:bCs/>
          <w:u w:val="single"/>
        </w:rPr>
        <w:t>family</w:t>
      </w:r>
      <w:proofErr w:type="gramEnd"/>
      <w:r w:rsidR="00323FEB" w:rsidRPr="00323FEB">
        <w:rPr>
          <w:b/>
          <w:bCs/>
          <w:u w:val="single"/>
        </w:rPr>
        <w:t>)</w:t>
      </w:r>
      <w:r w:rsidR="00323FEB">
        <w:t xml:space="preserve">, </w:t>
      </w:r>
      <w:r w:rsidRPr="00323FEB">
        <w:rPr>
          <w:b/>
          <w:bCs/>
          <w:u w:val="single"/>
        </w:rPr>
        <w:t>A</w:t>
      </w:r>
      <w:r w:rsidRPr="00323FEB">
        <w:t>lcohol</w:t>
      </w:r>
      <w:r>
        <w:t xml:space="preserve">, </w:t>
      </w:r>
      <w:r>
        <w:rPr>
          <w:b/>
          <w:bCs/>
          <w:u w:val="single"/>
        </w:rPr>
        <w:t>F</w:t>
      </w:r>
      <w:r>
        <w:t xml:space="preserve">atigue, </w:t>
      </w:r>
      <w:r>
        <w:rPr>
          <w:b/>
          <w:bCs/>
          <w:u w:val="single"/>
        </w:rPr>
        <w:t>E</w:t>
      </w:r>
      <w:r>
        <w:t xml:space="preserve">motion. PAVE stands for </w:t>
      </w:r>
      <w:r>
        <w:rPr>
          <w:b/>
          <w:bCs/>
          <w:u w:val="single"/>
        </w:rPr>
        <w:t>P</w:t>
      </w:r>
      <w:r>
        <w:t xml:space="preserve">ilot, </w:t>
      </w:r>
      <w:r>
        <w:rPr>
          <w:b/>
          <w:bCs/>
          <w:u w:val="single"/>
        </w:rPr>
        <w:t>A</w:t>
      </w:r>
      <w:r>
        <w:t xml:space="preserve">ircraft, </w:t>
      </w:r>
      <w:proofErr w:type="spellStart"/>
      <w:r w:rsidR="0022064D" w:rsidRPr="0022064D">
        <w:t>en</w:t>
      </w:r>
      <w:r w:rsidR="0022064D">
        <w:rPr>
          <w:b/>
          <w:bCs/>
          <w:u w:val="single"/>
        </w:rPr>
        <w:t>V</w:t>
      </w:r>
      <w:r w:rsidR="0022064D" w:rsidRPr="0022064D">
        <w:t>ironment</w:t>
      </w:r>
      <w:proofErr w:type="spellEnd"/>
      <w:r w:rsidR="009A5A50">
        <w:t>,</w:t>
      </w:r>
      <w:r>
        <w:t xml:space="preserve"> and </w:t>
      </w:r>
      <w:r>
        <w:rPr>
          <w:b/>
          <w:bCs/>
          <w:u w:val="single"/>
        </w:rPr>
        <w:t>E</w:t>
      </w:r>
      <w:r>
        <w:t xml:space="preserve">xternal Pressures. </w:t>
      </w:r>
    </w:p>
    <w:p w14:paraId="4264C176" w14:textId="3B9CAEA1" w:rsidR="00561074" w:rsidRDefault="009A5A50" w:rsidP="00A95D8C">
      <w:r>
        <w:t>Let's</w:t>
      </w:r>
      <w:r w:rsidR="00A95D8C">
        <w:t xml:space="preserve"> look at this and see how it relates to the state of our world right now. Then </w:t>
      </w:r>
      <w:r w:rsidR="00C23B65">
        <w:t>you</w:t>
      </w:r>
      <w:r w:rsidR="00A95D8C">
        <w:t xml:space="preserve"> can compare it to your mindset. The reservations on aircraft clubs are nearly nonexistent. </w:t>
      </w:r>
      <w:r>
        <w:t xml:space="preserve">Many </w:t>
      </w:r>
      <w:r w:rsidR="00A95D8C">
        <w:t xml:space="preserve">pilots (not picking on anyone) are seeing the state of the world and </w:t>
      </w:r>
      <w:r w:rsidR="00323FEB">
        <w:t>failing the IMSAFE and PAVE checklist without even knowing it.</w:t>
      </w:r>
      <w:r>
        <w:t xml:space="preserve"> Moreover,</w:t>
      </w:r>
      <w:r w:rsidR="00323FEB">
        <w:t xml:space="preserve"> </w:t>
      </w:r>
      <w:r w:rsidR="0022064D">
        <w:t xml:space="preserve">I applaud all of you for doing so. </w:t>
      </w:r>
    </w:p>
    <w:p w14:paraId="06158320" w14:textId="77871671" w:rsidR="00A95D8C" w:rsidRDefault="00323FEB" w:rsidP="00A95D8C">
      <w:r w:rsidRPr="00323FEB">
        <w:rPr>
          <w:b/>
          <w:bCs/>
          <w:u w:val="single"/>
        </w:rPr>
        <w:t>Emotions</w:t>
      </w:r>
      <w:r>
        <w:t xml:space="preserve"> are changed due to being locked up at home, worried about our friends and loved ones</w:t>
      </w:r>
      <w:r w:rsidR="00561074">
        <w:t>.</w:t>
      </w:r>
      <w:r>
        <w:t xml:space="preserve"> </w:t>
      </w:r>
      <w:r w:rsidR="00561074">
        <w:t>S</w:t>
      </w:r>
      <w:r>
        <w:t xml:space="preserve">ome of us might be indulging in a few more </w:t>
      </w:r>
      <w:r w:rsidRPr="009A5A50">
        <w:rPr>
          <w:b/>
          <w:bCs/>
          <w:u w:val="single"/>
        </w:rPr>
        <w:t>alcohol</w:t>
      </w:r>
      <w:r w:rsidRPr="009A5A50">
        <w:rPr>
          <w:b/>
          <w:u w:val="single"/>
        </w:rPr>
        <w:t xml:space="preserve">ic </w:t>
      </w:r>
      <w:r>
        <w:t xml:space="preserve">beverages than </w:t>
      </w:r>
      <w:r w:rsidR="009A5A50">
        <w:t>usu</w:t>
      </w:r>
      <w:r>
        <w:t xml:space="preserve">al out of boredom. </w:t>
      </w:r>
      <w:r w:rsidR="00A95D8C">
        <w:t xml:space="preserve"> </w:t>
      </w:r>
      <w:r>
        <w:t>Maybe you</w:t>
      </w:r>
      <w:r w:rsidR="009A5A50">
        <w:t>'</w:t>
      </w:r>
      <w:r>
        <w:t>re not ill or o</w:t>
      </w:r>
      <w:r w:rsidR="00561074">
        <w:t>n</w:t>
      </w:r>
      <w:r>
        <w:t xml:space="preserve"> </w:t>
      </w:r>
      <w:r w:rsidRPr="00323FEB">
        <w:rPr>
          <w:b/>
          <w:bCs/>
          <w:u w:val="single"/>
        </w:rPr>
        <w:t>medication</w:t>
      </w:r>
      <w:r w:rsidR="009A5A50">
        <w:rPr>
          <w:b/>
          <w:bCs/>
          <w:u w:val="single"/>
        </w:rPr>
        <w:t>,</w:t>
      </w:r>
      <w:r>
        <w:t xml:space="preserve"> but the thought of becoming </w:t>
      </w:r>
      <w:r w:rsidR="009A5A50">
        <w:t>sick</w:t>
      </w:r>
      <w:r>
        <w:t xml:space="preserve"> and being placed on medication is a real possibility. </w:t>
      </w:r>
      <w:r w:rsidR="00561074">
        <w:t xml:space="preserve">I hope all of you </w:t>
      </w:r>
      <w:r w:rsidR="009A5A50">
        <w:t>can</w:t>
      </w:r>
      <w:r w:rsidR="00561074">
        <w:t xml:space="preserve"> maintain financial stability</w:t>
      </w:r>
      <w:r w:rsidR="009A5A50">
        <w:t>,</w:t>
      </w:r>
      <w:r w:rsidR="00561074">
        <w:t xml:space="preserve"> but we all see what</w:t>
      </w:r>
      <w:r w:rsidR="009A5A50">
        <w:t>'</w:t>
      </w:r>
      <w:r w:rsidR="00561074">
        <w:t>s happening to our economy and jobs</w:t>
      </w:r>
      <w:r w:rsidR="009A5A50">
        <w:t>,</w:t>
      </w:r>
      <w:r w:rsidR="00561074">
        <w:t xml:space="preserve"> so there</w:t>
      </w:r>
      <w:r w:rsidR="009A5A50">
        <w:t>'</w:t>
      </w:r>
      <w:r w:rsidR="00561074">
        <w:t xml:space="preserve">s your </w:t>
      </w:r>
      <w:r w:rsidR="00561074">
        <w:rPr>
          <w:b/>
          <w:bCs/>
          <w:u w:val="single"/>
        </w:rPr>
        <w:t>stress.</w:t>
      </w:r>
      <w:r w:rsidR="00561074">
        <w:t xml:space="preserve"> </w:t>
      </w:r>
      <w:r w:rsidRPr="00561074">
        <w:t>All</w:t>
      </w:r>
      <w:r>
        <w:t xml:space="preserve"> this sounds like a lot of </w:t>
      </w:r>
      <w:r>
        <w:rPr>
          <w:b/>
          <w:bCs/>
          <w:u w:val="single"/>
        </w:rPr>
        <w:t>stress</w:t>
      </w:r>
      <w:r w:rsidR="009A5A50">
        <w:rPr>
          <w:b/>
          <w:bCs/>
          <w:u w:val="single"/>
        </w:rPr>
        <w:t>,</w:t>
      </w:r>
      <w:r>
        <w:rPr>
          <w:b/>
          <w:bCs/>
        </w:rPr>
        <w:t xml:space="preserve"> </w:t>
      </w:r>
      <w:r>
        <w:t>doesn</w:t>
      </w:r>
      <w:r w:rsidR="009A5A50">
        <w:t>'</w:t>
      </w:r>
      <w:r>
        <w:t>t it?</w:t>
      </w:r>
    </w:p>
    <w:p w14:paraId="6EE8CE9F" w14:textId="56F27C42" w:rsidR="00323FEB" w:rsidRPr="00561074" w:rsidRDefault="00323FEB" w:rsidP="00A95D8C">
      <w:r>
        <w:t>Let me throw a differen</w:t>
      </w:r>
      <w:r w:rsidR="009A5A50">
        <w:t>t</w:t>
      </w:r>
      <w:r>
        <w:t xml:space="preserve"> kind of </w:t>
      </w:r>
      <w:r w:rsidRPr="00323FEB">
        <w:rPr>
          <w:b/>
          <w:bCs/>
          <w:u w:val="single"/>
        </w:rPr>
        <w:t>stress</w:t>
      </w:r>
      <w:r w:rsidR="00561074">
        <w:t xml:space="preserve"> at you</w:t>
      </w:r>
      <w:r>
        <w:t xml:space="preserve">. </w:t>
      </w:r>
      <w:proofErr w:type="gramStart"/>
      <w:r>
        <w:t>One that some of my students and pilots working toward ratings are feeling right now.</w:t>
      </w:r>
      <w:proofErr w:type="gramEnd"/>
      <w:r>
        <w:t xml:space="preserve"> When will I fly again? How much longer is it going to take for me to get my </w:t>
      </w:r>
      <w:r w:rsidR="009A5A50">
        <w:t>certificate</w:t>
      </w:r>
      <w:r>
        <w:t xml:space="preserve"> or rating? Am I going to lose my edge? I have to fly</w:t>
      </w:r>
      <w:r w:rsidR="009A5A50">
        <w:t>,</w:t>
      </w:r>
      <w:r>
        <w:t xml:space="preserve"> or I</w:t>
      </w:r>
      <w:r w:rsidR="009A5A50">
        <w:t>'</w:t>
      </w:r>
      <w:r>
        <w:t xml:space="preserve">m going </w:t>
      </w:r>
      <w:r w:rsidR="009A5A50">
        <w:t xml:space="preserve">to </w:t>
      </w:r>
      <w:r>
        <w:t xml:space="preserve">forget! </w:t>
      </w:r>
      <w:r w:rsidR="00561074">
        <w:t>That</w:t>
      </w:r>
      <w:r w:rsidR="009A5A50">
        <w:t>'</w:t>
      </w:r>
      <w:r w:rsidR="00561074">
        <w:t xml:space="preserve">s </w:t>
      </w:r>
      <w:r w:rsidR="009A5A50">
        <w:t xml:space="preserve">a </w:t>
      </w:r>
      <w:r w:rsidRPr="00561074">
        <w:rPr>
          <w:b/>
          <w:bCs/>
          <w:u w:val="single"/>
        </w:rPr>
        <w:t>stress</w:t>
      </w:r>
      <w:r>
        <w:t xml:space="preserve"> that I can guarantee some of you are feeling right </w:t>
      </w:r>
      <w:r w:rsidR="00561074">
        <w:t>when it comes to flying right now</w:t>
      </w:r>
      <w:r>
        <w:t xml:space="preserve">. </w:t>
      </w:r>
      <w:r w:rsidR="00561074">
        <w:t xml:space="preserve">Should you be </w:t>
      </w:r>
      <w:r w:rsidR="00561074">
        <w:rPr>
          <w:b/>
          <w:bCs/>
          <w:u w:val="single"/>
        </w:rPr>
        <w:t>stressing</w:t>
      </w:r>
      <w:r w:rsidR="00561074">
        <w:t xml:space="preserve"> over flying? </w:t>
      </w:r>
    </w:p>
    <w:p w14:paraId="5D2ADFB9" w14:textId="5511B863" w:rsidR="00323FEB" w:rsidRDefault="00323FEB" w:rsidP="00A95D8C">
      <w:r>
        <w:t xml:space="preserve">I </w:t>
      </w:r>
      <w:r w:rsidR="00561074">
        <w:t xml:space="preserve">can say with reasonable certainty that almost every member </w:t>
      </w:r>
      <w:r w:rsidR="009A5A50">
        <w:t>of</w:t>
      </w:r>
      <w:r w:rsidR="00561074">
        <w:t xml:space="preserve"> our club would fail one or more parts of the IMSAFE checklist right now. </w:t>
      </w:r>
      <w:r w:rsidR="00F44A12">
        <w:t xml:space="preserve">A lot of people have asked me if they are going to get pulled over or arrested by the police if they leave their house. </w:t>
      </w:r>
      <w:r w:rsidR="009A5A50">
        <w:t>It s</w:t>
      </w:r>
      <w:r w:rsidR="00F44A12">
        <w:t xml:space="preserve">ounds a bit stressful to worry about that as well. </w:t>
      </w:r>
    </w:p>
    <w:p w14:paraId="61CCC6BA" w14:textId="27C5E06D" w:rsidR="0022064D" w:rsidRDefault="0022064D" w:rsidP="00A95D8C">
      <w:r>
        <w:t xml:space="preserve">As far as </w:t>
      </w:r>
      <w:r>
        <w:rPr>
          <w:b/>
          <w:bCs/>
        </w:rPr>
        <w:t xml:space="preserve">PAVE </w:t>
      </w:r>
      <w:r w:rsidR="009A5A50">
        <w:t>goes, "</w:t>
      </w:r>
      <w:r w:rsidR="009A5A50" w:rsidRPr="009A5A50">
        <w:rPr>
          <w:b/>
        </w:rPr>
        <w:t>P</w:t>
      </w:r>
      <w:r w:rsidR="009A5A50">
        <w:rPr>
          <w:b/>
        </w:rPr>
        <w:t xml:space="preserve">" </w:t>
      </w:r>
      <w:proofErr w:type="spellStart"/>
      <w:r>
        <w:t>ilot</w:t>
      </w:r>
      <w:proofErr w:type="spellEnd"/>
      <w:r>
        <w:t xml:space="preserve"> speaks for itself. You might lose currency during this time</w:t>
      </w:r>
      <w:r w:rsidR="009A5A50">
        <w:t>,</w:t>
      </w:r>
      <w:r>
        <w:t xml:space="preserve"> but </w:t>
      </w:r>
      <w:r w:rsidR="00C23B65">
        <w:t>luckily,</w:t>
      </w:r>
      <w:r>
        <w:t xml:space="preserve"> we have a group of great instructors who will likely be as eager as you to get back in an airplane. Getting current again should be quick and easy once this is over. </w:t>
      </w:r>
    </w:p>
    <w:p w14:paraId="0D0DF145" w14:textId="6509C8E0" w:rsidR="0022064D" w:rsidRDefault="009A5A50" w:rsidP="00A95D8C">
      <w:r w:rsidRPr="009A5A50">
        <w:t>Looking at</w:t>
      </w:r>
      <w:r>
        <w:rPr>
          <w:b/>
        </w:rPr>
        <w:t xml:space="preserve"> "</w:t>
      </w:r>
      <w:proofErr w:type="gramStart"/>
      <w:r>
        <w:rPr>
          <w:b/>
        </w:rPr>
        <w:t>A</w:t>
      </w:r>
      <w:proofErr w:type="gramEnd"/>
      <w:r>
        <w:rPr>
          <w:b/>
        </w:rPr>
        <w:t xml:space="preserve">" </w:t>
      </w:r>
      <w:proofErr w:type="spellStart"/>
      <w:r w:rsidR="0022064D">
        <w:t>ircraft</w:t>
      </w:r>
      <w:proofErr w:type="spellEnd"/>
      <w:r>
        <w:t xml:space="preserve"> and remember that</w:t>
      </w:r>
      <w:r w:rsidR="0022064D">
        <w:t xml:space="preserve"> we have a fuel issue</w:t>
      </w:r>
      <w:r>
        <w:t xml:space="preserve"> now</w:t>
      </w:r>
      <w:r w:rsidR="0022064D">
        <w:t>? I heard some airports are only fueling their tenants</w:t>
      </w:r>
      <w:r>
        <w:t>. However,</w:t>
      </w:r>
      <w:r w:rsidR="0022064D">
        <w:t xml:space="preserve"> the NOTAMS don</w:t>
      </w:r>
      <w:r>
        <w:t>'</w:t>
      </w:r>
      <w:r w:rsidR="0022064D">
        <w:t xml:space="preserve">t indicate that. </w:t>
      </w:r>
      <w:r>
        <w:t>It w</w:t>
      </w:r>
      <w:r w:rsidR="0022064D">
        <w:t>ouldn</w:t>
      </w:r>
      <w:r>
        <w:t>'</w:t>
      </w:r>
      <w:r w:rsidR="0022064D">
        <w:t xml:space="preserve">t be a good time to fly somewhere and not be able to get fuel and then stuck wherever you are. </w:t>
      </w:r>
    </w:p>
    <w:p w14:paraId="77A7F1A4" w14:textId="77777777" w:rsidR="00A640D1" w:rsidRDefault="00A640D1" w:rsidP="00A95D8C"/>
    <w:p w14:paraId="717DFB28" w14:textId="26493E36" w:rsidR="00A640D1" w:rsidRPr="0022064D" w:rsidRDefault="00A640D1" w:rsidP="00A95D8C">
      <w:r>
        <w:t xml:space="preserve">External pressures should speak for themselves after you roll everything I just </w:t>
      </w:r>
      <w:r w:rsidR="009A5A50">
        <w:t>pointed out</w:t>
      </w:r>
      <w:r>
        <w:t>. The overall risk right no</w:t>
      </w:r>
      <w:r w:rsidR="00C23B65">
        <w:t>w</w:t>
      </w:r>
      <w:r>
        <w:t xml:space="preserve"> is overwhelmingly high. As pilots</w:t>
      </w:r>
      <w:r w:rsidR="009A5A50">
        <w:t>,</w:t>
      </w:r>
      <w:r>
        <w:t xml:space="preserve"> we start eliminating risk before we even get to the airport. You</w:t>
      </w:r>
      <w:r w:rsidR="009A5A50">
        <w:t>'</w:t>
      </w:r>
      <w:r>
        <w:t xml:space="preserve">re not able to eliminate risk from things that are out of your control. </w:t>
      </w:r>
    </w:p>
    <w:p w14:paraId="0751BB18" w14:textId="77777777" w:rsidR="00A640D1" w:rsidRDefault="00A640D1" w:rsidP="00A95D8C"/>
    <w:p w14:paraId="18B055E9" w14:textId="13FA49FE" w:rsidR="00F44A12" w:rsidRDefault="00F44A12" w:rsidP="00A95D8C">
      <w:r>
        <w:lastRenderedPageBreak/>
        <w:t>Law enforcement and public service ha</w:t>
      </w:r>
      <w:r w:rsidR="009A5A50">
        <w:t xml:space="preserve">s </w:t>
      </w:r>
      <w:r>
        <w:t xml:space="preserve">changed drastically since the new </w:t>
      </w:r>
      <w:r>
        <w:rPr>
          <w:b/>
          <w:bCs/>
        </w:rPr>
        <w:t>TEMPORARY</w:t>
      </w:r>
      <w:r>
        <w:t xml:space="preserve"> way of life has happened. For me to say you won</w:t>
      </w:r>
      <w:r w:rsidR="009A5A50">
        <w:t>'</w:t>
      </w:r>
      <w:r>
        <w:t xml:space="preserve">t get pulled over or arrested for violating the order would be a lie. It could happen depending on the circumstances. </w:t>
      </w:r>
      <w:r w:rsidR="009A5A50">
        <w:t>Currently, p</w:t>
      </w:r>
      <w:r>
        <w:t xml:space="preserve">ublic service professionals </w:t>
      </w:r>
      <w:r w:rsidR="009A5A50">
        <w:t xml:space="preserve">want to practice social distancing too and </w:t>
      </w:r>
      <w:r>
        <w:t>don</w:t>
      </w:r>
      <w:r w:rsidR="009A5A50">
        <w:t>'</w:t>
      </w:r>
      <w:r>
        <w:t>t want to</w:t>
      </w:r>
      <w:r w:rsidR="009A5A50">
        <w:t xml:space="preserve"> interact with the public unless there's an emergency,</w:t>
      </w:r>
      <w:r w:rsidR="00C23B65">
        <w:t xml:space="preserve"> and we have to</w:t>
      </w:r>
      <w:r w:rsidR="009A5A50">
        <w:t xml:space="preserve">. We are </w:t>
      </w:r>
      <w:r>
        <w:t>concerned about our well</w:t>
      </w:r>
      <w:r w:rsidR="009A5A50">
        <w:t>-</w:t>
      </w:r>
      <w:r>
        <w:t xml:space="preserve">being and that of our families. If you find yourself having to meet a Police Officer right now, like being pulled over, I would not expect the experience to be pleasant. Also, if you do get pulled over, you will most likely not receive a warning. </w:t>
      </w:r>
      <w:r w:rsidR="009A5A50">
        <w:t xml:space="preserve">Everyone is frustrated with those that </w:t>
      </w:r>
      <w:r>
        <w:t>disregard the stay at home order</w:t>
      </w:r>
      <w:r w:rsidR="009A5A50">
        <w:t xml:space="preserve"> to conduct non-essential travel. Their actions needlessly </w:t>
      </w:r>
      <w:r>
        <w:t>plac</w:t>
      </w:r>
      <w:r w:rsidR="009A5A50">
        <w:t>e</w:t>
      </w:r>
      <w:r>
        <w:t xml:space="preserve"> all of us at an increased risk of contracting the virus. The need to leave your house should be a </w:t>
      </w:r>
      <w:r w:rsidRPr="00A640D1">
        <w:rPr>
          <w:b/>
          <w:bCs/>
        </w:rPr>
        <w:t>need</w:t>
      </w:r>
      <w:r>
        <w:t xml:space="preserve"> and not a </w:t>
      </w:r>
      <w:r w:rsidRPr="00A640D1">
        <w:rPr>
          <w:b/>
          <w:bCs/>
        </w:rPr>
        <w:t>want</w:t>
      </w:r>
      <w:r>
        <w:t>.</w:t>
      </w:r>
      <w:r w:rsidR="00A640D1">
        <w:t xml:space="preserve"> </w:t>
      </w:r>
      <w:r>
        <w:t>We all need to leave the house</w:t>
      </w:r>
      <w:r w:rsidR="00A640D1">
        <w:t xml:space="preserve"> for food, take a walk, or go to the pharmacy,</w:t>
      </w:r>
      <w:r>
        <w:t xml:space="preserve"> but it should be limited to </w:t>
      </w:r>
      <w:r w:rsidR="00A640D1">
        <w:t>a need</w:t>
      </w:r>
      <w:r>
        <w:t xml:space="preserve">. </w:t>
      </w:r>
    </w:p>
    <w:p w14:paraId="7B1BD6E1" w14:textId="05A7AA7C" w:rsidR="00F44A12" w:rsidRDefault="0022064D" w:rsidP="00A95D8C">
      <w:r>
        <w:t xml:space="preserve">My </w:t>
      </w:r>
      <w:r w:rsidR="00F44A12">
        <w:t xml:space="preserve">wife </w:t>
      </w:r>
      <w:r>
        <w:t>is a Physician</w:t>
      </w:r>
      <w:r w:rsidR="009A5A50">
        <w:t>'</w:t>
      </w:r>
      <w:r>
        <w:t>s Assistant at a local hospital</w:t>
      </w:r>
      <w:r w:rsidR="009A5A50">
        <w:t>,</w:t>
      </w:r>
      <w:r>
        <w:t xml:space="preserve"> and they are being flooded with patients. Mostly all of whom are not abiding by the order and just doing whatever they want. </w:t>
      </w:r>
      <w:r w:rsidR="009A5A50">
        <w:t>The hospital s</w:t>
      </w:r>
      <w:r>
        <w:t xml:space="preserve">taff </w:t>
      </w:r>
      <w:r w:rsidR="009A5A50">
        <w:t>is</w:t>
      </w:r>
      <w:r>
        <w:t xml:space="preserve"> getting burned out, personal protection measures diminish due to </w:t>
      </w:r>
      <w:r>
        <w:rPr>
          <w:b/>
          <w:bCs/>
        </w:rPr>
        <w:t>STRESS</w:t>
      </w:r>
      <w:r>
        <w:t xml:space="preserve"> and </w:t>
      </w:r>
      <w:r>
        <w:rPr>
          <w:b/>
          <w:bCs/>
        </w:rPr>
        <w:t>FATIGUE</w:t>
      </w:r>
      <w:r w:rsidR="009A5A50">
        <w:rPr>
          <w:b/>
          <w:bCs/>
        </w:rPr>
        <w:t>,</w:t>
      </w:r>
      <w:r>
        <w:t xml:space="preserve"> and the situation only gets worse. We all </w:t>
      </w:r>
      <w:r w:rsidR="009A5A50">
        <w:t>affect</w:t>
      </w:r>
      <w:r>
        <w:t xml:space="preserve"> the outcome of this</w:t>
      </w:r>
      <w:r w:rsidR="009A5A50">
        <w:t>,</w:t>
      </w:r>
      <w:r>
        <w:t xml:space="preserve"> so please look</w:t>
      </w:r>
      <w:r w:rsidR="009A5A50">
        <w:t xml:space="preserve"> </w:t>
      </w:r>
      <w:r>
        <w:t xml:space="preserve">out for yourself and others. </w:t>
      </w:r>
    </w:p>
    <w:p w14:paraId="18EF2937" w14:textId="2A0CEE49" w:rsidR="00A640D1" w:rsidRDefault="00A640D1" w:rsidP="00A95D8C"/>
    <w:p w14:paraId="42F3C185" w14:textId="0C440A4D" w:rsidR="002335A9" w:rsidRDefault="00A640D1" w:rsidP="00A95D8C">
      <w:r>
        <w:t>Flight simulators! I am still working</w:t>
      </w:r>
      <w:r w:rsidR="009A5A50">
        <w:t>,</w:t>
      </w:r>
      <w:r>
        <w:t xml:space="preserve"> but at night when I</w:t>
      </w:r>
      <w:r w:rsidR="009A5A50">
        <w:t>'</w:t>
      </w:r>
      <w:r>
        <w:t>m home after I</w:t>
      </w:r>
      <w:r w:rsidR="009A5A50">
        <w:t>'</w:t>
      </w:r>
      <w:r>
        <w:t>ve done some at</w:t>
      </w:r>
      <w:r w:rsidR="009A5A50">
        <w:t>-</w:t>
      </w:r>
      <w:r>
        <w:t>home workouts I</w:t>
      </w:r>
      <w:r w:rsidR="009A5A50">
        <w:t>'</w:t>
      </w:r>
      <w:r>
        <w:t>ve come up with, I usually sit at my computer and fly away. The flight simulators available on a PC now are remarkable. Just last night</w:t>
      </w:r>
      <w:r w:rsidR="009A5A50">
        <w:t>,</w:t>
      </w:r>
      <w:r>
        <w:t xml:space="preserve"> I flew an Airbus A321 from Phoenix to Dallas in actual IMC. </w:t>
      </w:r>
      <w:r w:rsidR="002335A9">
        <w:t>If you have a PC</w:t>
      </w:r>
      <w:r w:rsidR="009A5A50">
        <w:t>,</w:t>
      </w:r>
      <w:r w:rsidR="002335A9">
        <w:t xml:space="preserve"> you can download XPLANE 11 (google it) for free and fly a Cessna 172SP around while practicing all sorts of instrument work. </w:t>
      </w:r>
    </w:p>
    <w:p w14:paraId="56C50125" w14:textId="77777777" w:rsidR="002335A9" w:rsidRDefault="002335A9" w:rsidP="00A95D8C"/>
    <w:p w14:paraId="3AF373D6" w14:textId="294BE8BE" w:rsidR="002335A9" w:rsidRDefault="002335A9" w:rsidP="00A95D8C">
      <w:r>
        <w:t xml:space="preserve">The simulator has a G1000 or steam gauges with a Garmin 430w. It also has </w:t>
      </w:r>
      <w:r w:rsidR="009A5A50">
        <w:t xml:space="preserve">an </w:t>
      </w:r>
      <w:r>
        <w:t>autopilot</w:t>
      </w:r>
      <w:r w:rsidR="009A5A50">
        <w:t>,</w:t>
      </w:r>
      <w:r>
        <w:t xml:space="preserve"> so even if you don</w:t>
      </w:r>
      <w:r w:rsidR="009A5A50">
        <w:t>'</w:t>
      </w:r>
      <w:r>
        <w:t xml:space="preserve">t have a joystick, just get off the ground using your mouse, set </w:t>
      </w:r>
      <w:r w:rsidR="009A5A50">
        <w:t xml:space="preserve">the </w:t>
      </w:r>
      <w:r>
        <w:t>autopilot</w:t>
      </w:r>
      <w:r w:rsidR="009A5A50">
        <w:t>,</w:t>
      </w:r>
      <w:r>
        <w:t xml:space="preserve"> and practice the flow of shooting an approach. </w:t>
      </w:r>
    </w:p>
    <w:p w14:paraId="7779CEC3" w14:textId="77777777" w:rsidR="002335A9" w:rsidRDefault="002335A9" w:rsidP="00A95D8C"/>
    <w:p w14:paraId="4D1E2F0D" w14:textId="16FE13FE" w:rsidR="00A640D1" w:rsidRDefault="002335A9" w:rsidP="00A95D8C">
      <w:r>
        <w:t>Some of the more interesting approaches you can shoot in the sim are the following:</w:t>
      </w:r>
    </w:p>
    <w:p w14:paraId="036B3658" w14:textId="76437C59" w:rsidR="002335A9" w:rsidRPr="002335A9" w:rsidRDefault="002335A9" w:rsidP="002335A9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outlineLvl w:val="1"/>
        <w:rPr>
          <w:rFonts w:eastAsia="Times New Roman" w:cs="Times New Roman"/>
        </w:rPr>
      </w:pPr>
      <w:r w:rsidRPr="002335A9">
        <w:rPr>
          <w:rFonts w:eastAsia="Times New Roman" w:cs="Times New Roman"/>
        </w:rPr>
        <w:t>VOR/DME Runway 15 into Baltimore / Martin State (KMTN)</w:t>
      </w:r>
    </w:p>
    <w:p w14:paraId="0CF03590" w14:textId="21FC374F" w:rsidR="002335A9" w:rsidRPr="002335A9" w:rsidRDefault="002335A9" w:rsidP="002335A9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</w:rPr>
      </w:pPr>
      <w:r w:rsidRPr="002335A9">
        <w:t>VOR/DME-A into Watsonville Municipal (KWVI)</w:t>
      </w:r>
    </w:p>
    <w:p w14:paraId="30402B6A" w14:textId="5869CFBC" w:rsidR="002335A9" w:rsidRPr="002335A9" w:rsidRDefault="002335A9" w:rsidP="002335A9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</w:rPr>
      </w:pPr>
      <w:r w:rsidRPr="002335A9">
        <w:t>RNAV RNP Runway 19 into Washington National (KDCA)</w:t>
      </w:r>
    </w:p>
    <w:p w14:paraId="17C0EEC6" w14:textId="2FEBAF6F" w:rsidR="002335A9" w:rsidRPr="002335A9" w:rsidRDefault="002335A9" w:rsidP="002335A9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</w:rPr>
      </w:pPr>
      <w:r w:rsidRPr="002335A9">
        <w:t xml:space="preserve">RNAV (GPS)-A into </w:t>
      </w:r>
      <w:proofErr w:type="spellStart"/>
      <w:r w:rsidRPr="002335A9">
        <w:t>Anaktuvuk</w:t>
      </w:r>
      <w:proofErr w:type="spellEnd"/>
      <w:r w:rsidRPr="002335A9">
        <w:t xml:space="preserve"> Pass (PAKP)</w:t>
      </w:r>
    </w:p>
    <w:p w14:paraId="3E21C0BC" w14:textId="3356B1C7" w:rsidR="002335A9" w:rsidRPr="002335A9" w:rsidRDefault="002335A9" w:rsidP="002335A9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</w:rPr>
      </w:pPr>
      <w:r w:rsidRPr="002335A9">
        <w:t>LOC/DME-E into Aspen-</w:t>
      </w:r>
      <w:proofErr w:type="spellStart"/>
      <w:r w:rsidRPr="002335A9">
        <w:t>Pikin</w:t>
      </w:r>
      <w:proofErr w:type="spellEnd"/>
      <w:r w:rsidRPr="002335A9">
        <w:t xml:space="preserve"> County (KASE)</w:t>
      </w:r>
    </w:p>
    <w:p w14:paraId="3F5BDE4B" w14:textId="426BB657" w:rsidR="002335A9" w:rsidRDefault="002335A9" w:rsidP="002335A9">
      <w:pPr>
        <w:pStyle w:val="ListParagraph"/>
        <w:spacing w:before="100" w:beforeAutospacing="1" w:after="100" w:afterAutospacing="1" w:line="240" w:lineRule="auto"/>
        <w:ind w:left="750"/>
        <w:outlineLvl w:val="1"/>
      </w:pPr>
    </w:p>
    <w:p w14:paraId="064EEAC9" w14:textId="7CD7B0E6" w:rsidR="002335A9" w:rsidRDefault="002335A9" w:rsidP="002335A9">
      <w:pPr>
        <w:spacing w:before="100" w:beforeAutospacing="1" w:after="100" w:afterAutospacing="1" w:line="240" w:lineRule="auto"/>
        <w:outlineLvl w:val="1"/>
      </w:pPr>
      <w:r>
        <w:t xml:space="preserve">Just looking at those plates will make you realize that nothing in New Jersey compares. All of them will challenge you and help to increase your skillset. </w:t>
      </w:r>
      <w:r w:rsidR="00C23B65">
        <w:t>Also</w:t>
      </w:r>
      <w:r w:rsidR="009A5A50">
        <w:t>,</w:t>
      </w:r>
      <w:r w:rsidR="00C23B65">
        <w:t xml:space="preserve"> before you </w:t>
      </w:r>
      <w:r w:rsidR="009A5A50">
        <w:t>know</w:t>
      </w:r>
      <w:r w:rsidR="00C23B65">
        <w:t xml:space="preserve"> it, you</w:t>
      </w:r>
      <w:r w:rsidR="009A5A50">
        <w:t>'</w:t>
      </w:r>
      <w:r w:rsidR="00C23B65">
        <w:t xml:space="preserve">ll probably blow through a few hours on the sim. </w:t>
      </w:r>
    </w:p>
    <w:p w14:paraId="60C3F509" w14:textId="77777777" w:rsidR="002335A9" w:rsidRDefault="002335A9" w:rsidP="002335A9">
      <w:pPr>
        <w:spacing w:before="100" w:beforeAutospacing="1" w:after="100" w:afterAutospacing="1" w:line="240" w:lineRule="auto"/>
        <w:outlineLvl w:val="1"/>
      </w:pPr>
      <w:r>
        <w:t xml:space="preserve">The set up </w:t>
      </w:r>
      <w:proofErr w:type="gramStart"/>
      <w:r>
        <w:t>I</w:t>
      </w:r>
      <w:proofErr w:type="gramEnd"/>
      <w:r>
        <w:t xml:space="preserve"> have at home for my simulator is the following:</w:t>
      </w:r>
    </w:p>
    <w:p w14:paraId="7EE6410B" w14:textId="54FB0720" w:rsidR="002335A9" w:rsidRDefault="00D06960" w:rsidP="00D06960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outlineLvl w:val="1"/>
      </w:pPr>
      <w:proofErr w:type="spellStart"/>
      <w:r>
        <w:lastRenderedPageBreak/>
        <w:t>CyberPower</w:t>
      </w:r>
      <w:proofErr w:type="spellEnd"/>
      <w:r>
        <w:t xml:space="preserve"> PC SLC7000BST</w:t>
      </w:r>
    </w:p>
    <w:p w14:paraId="3D4D370F" w14:textId="0F9FB4ED" w:rsidR="00D06960" w:rsidRDefault="00D06960" w:rsidP="00D06960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outlineLvl w:val="1"/>
      </w:pPr>
      <w:proofErr w:type="spellStart"/>
      <w:r>
        <w:t>Hotas</w:t>
      </w:r>
      <w:proofErr w:type="spellEnd"/>
      <w:r>
        <w:t xml:space="preserve"> </w:t>
      </w:r>
      <w:proofErr w:type="spellStart"/>
      <w:r>
        <w:t>Thrustmaster</w:t>
      </w:r>
      <w:proofErr w:type="spellEnd"/>
      <w:r>
        <w:t xml:space="preserve"> Joystick </w:t>
      </w:r>
    </w:p>
    <w:p w14:paraId="7CECA310" w14:textId="27422E43" w:rsidR="00D06960" w:rsidRDefault="00D06960" w:rsidP="00D06960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outlineLvl w:val="1"/>
      </w:pPr>
      <w:r>
        <w:t>Hooked up to a 36-inch flat</w:t>
      </w:r>
      <w:r w:rsidR="009A5A50">
        <w:t>-</w:t>
      </w:r>
      <w:r>
        <w:t>screen television</w:t>
      </w:r>
    </w:p>
    <w:p w14:paraId="1563A649" w14:textId="0122500E" w:rsidR="00D06960" w:rsidRDefault="00D06960" w:rsidP="00D06960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outlineLvl w:val="1"/>
      </w:pPr>
      <w:proofErr w:type="spellStart"/>
      <w:r>
        <w:t>XPlane</w:t>
      </w:r>
      <w:proofErr w:type="spellEnd"/>
      <w:r>
        <w:t xml:space="preserve"> 11</w:t>
      </w:r>
    </w:p>
    <w:p w14:paraId="1C65D7EB" w14:textId="19D409CB" w:rsidR="00D06960" w:rsidRDefault="00D06960" w:rsidP="00D06960">
      <w:pPr>
        <w:spacing w:before="100" w:beforeAutospacing="1" w:after="100" w:afterAutospacing="1" w:line="240" w:lineRule="auto"/>
        <w:outlineLvl w:val="1"/>
      </w:pPr>
      <w:r>
        <w:t>If you</w:t>
      </w:r>
      <w:r w:rsidR="009A5A50">
        <w:t>'</w:t>
      </w:r>
      <w:r>
        <w:t>ve got a few bucks to spend</w:t>
      </w:r>
      <w:r w:rsidR="009A5A50">
        <w:t>,</w:t>
      </w:r>
      <w:r>
        <w:t xml:space="preserve"> you can find everything on Amazon. The price ranges are pretty wide</w:t>
      </w:r>
      <w:r w:rsidR="009A5A50">
        <w:t>,</w:t>
      </w:r>
      <w:r>
        <w:t xml:space="preserve"> and you can get a bit carried away. </w:t>
      </w:r>
    </w:p>
    <w:p w14:paraId="3A4A8D9A" w14:textId="77777777" w:rsidR="00D06960" w:rsidRDefault="00D06960" w:rsidP="00D06960">
      <w:pPr>
        <w:spacing w:before="100" w:beforeAutospacing="1" w:after="100" w:afterAutospacing="1" w:line="240" w:lineRule="auto"/>
        <w:outlineLvl w:val="1"/>
      </w:pPr>
      <w:r>
        <w:t>Here is a link of me flying an Airbus A320 on the ILS into LaGuardia.</w:t>
      </w:r>
      <w:r w:rsidRPr="00D06960">
        <w:t xml:space="preserve"> </w:t>
      </w:r>
    </w:p>
    <w:p w14:paraId="136D6D6B" w14:textId="41A48F25" w:rsidR="00D06960" w:rsidRDefault="009A5A50" w:rsidP="00D06960">
      <w:pPr>
        <w:spacing w:before="100" w:beforeAutospacing="1" w:after="100" w:afterAutospacing="1" w:line="240" w:lineRule="auto"/>
        <w:outlineLvl w:val="1"/>
      </w:pPr>
      <w:hyperlink r:id="rId6" w:history="1">
        <w:r w:rsidR="00D06960" w:rsidRPr="00451F06">
          <w:rPr>
            <w:rStyle w:val="Hyperlink"/>
          </w:rPr>
          <w:t>https://youtu.be/vf2UBGc_5V4</w:t>
        </w:r>
      </w:hyperlink>
      <w:r w:rsidR="00D06960">
        <w:t xml:space="preserve"> </w:t>
      </w:r>
    </w:p>
    <w:p w14:paraId="4E863900" w14:textId="6D4544AA" w:rsidR="00D06960" w:rsidRDefault="00D06960" w:rsidP="00D06960">
      <w:pPr>
        <w:spacing w:before="100" w:beforeAutospacing="1" w:after="100" w:afterAutospacing="1" w:line="240" w:lineRule="auto"/>
        <w:outlineLvl w:val="1"/>
      </w:pPr>
      <w:r>
        <w:t>I</w:t>
      </w:r>
      <w:r w:rsidR="009A5A50">
        <w:t>'</w:t>
      </w:r>
      <w:r>
        <w:t xml:space="preserve">m sure I did </w:t>
      </w:r>
      <w:r w:rsidR="00C23B65">
        <w:t>more</w:t>
      </w:r>
      <w:r>
        <w:t xml:space="preserve"> than a few procedural things</w:t>
      </w:r>
      <w:r w:rsidR="009A5A50">
        <w:t xml:space="preserve"> were</w:t>
      </w:r>
      <w:r>
        <w:t xml:space="preserve"> wrong</w:t>
      </w:r>
      <w:r w:rsidR="009A5A50">
        <w:t>,</w:t>
      </w:r>
      <w:r>
        <w:t xml:space="preserve"> but it</w:t>
      </w:r>
      <w:r w:rsidR="009A5A50">
        <w:t>'</w:t>
      </w:r>
      <w:r>
        <w:t>s still fun, keeps me thinking</w:t>
      </w:r>
      <w:r w:rsidR="009A5A50">
        <w:t>,</w:t>
      </w:r>
      <w:r>
        <w:t xml:space="preserve"> and </w:t>
      </w:r>
      <w:proofErr w:type="gramStart"/>
      <w:r>
        <w:t>keeps</w:t>
      </w:r>
      <w:proofErr w:type="gramEnd"/>
      <w:r>
        <w:t xml:space="preserve"> me busy at home. </w:t>
      </w:r>
      <w:r w:rsidR="002113E1">
        <w:t xml:space="preserve">I wish you all well and look forward to </w:t>
      </w:r>
      <w:r w:rsidR="009A5A50">
        <w:t>being</w:t>
      </w:r>
      <w:r w:rsidR="002113E1">
        <w:t xml:space="preserve"> </w:t>
      </w:r>
      <w:r w:rsidR="009A5A50">
        <w:t>a fantastic</w:t>
      </w:r>
      <w:r w:rsidR="002113E1">
        <w:t xml:space="preserve"> year of flying. </w:t>
      </w:r>
    </w:p>
    <w:p w14:paraId="69828FF4" w14:textId="77777777" w:rsidR="00D06960" w:rsidRDefault="00D06960" w:rsidP="00D06960">
      <w:pPr>
        <w:pStyle w:val="ListParagraph"/>
        <w:spacing w:before="100" w:beforeAutospacing="1" w:after="100" w:afterAutospacing="1" w:line="240" w:lineRule="auto"/>
        <w:outlineLvl w:val="1"/>
      </w:pPr>
    </w:p>
    <w:p w14:paraId="254F277F" w14:textId="589C4A96" w:rsidR="002335A9" w:rsidRPr="002335A9" w:rsidRDefault="002335A9" w:rsidP="002335A9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</w:rPr>
      </w:pPr>
      <w:r>
        <w:t xml:space="preserve"> </w:t>
      </w:r>
    </w:p>
    <w:p w14:paraId="68AAC1F5" w14:textId="77777777" w:rsidR="002335A9" w:rsidRPr="002335A9" w:rsidRDefault="002335A9" w:rsidP="002335A9">
      <w:pPr>
        <w:spacing w:before="100" w:beforeAutospacing="1" w:after="100" w:afterAutospacing="1" w:line="240" w:lineRule="auto"/>
        <w:ind w:left="36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</w:p>
    <w:p w14:paraId="76E83616" w14:textId="77777777" w:rsidR="002335A9" w:rsidRPr="0022064D" w:rsidRDefault="002335A9" w:rsidP="00A95D8C"/>
    <w:p w14:paraId="7FBA4E7E" w14:textId="2962289E" w:rsidR="00561074" w:rsidRDefault="00561074" w:rsidP="00A95D8C"/>
    <w:p w14:paraId="35BCFE28" w14:textId="30DB60D3" w:rsidR="00561074" w:rsidRPr="00323FEB" w:rsidRDefault="00F44A12" w:rsidP="00A95D8C">
      <w:r>
        <w:t xml:space="preserve"> </w:t>
      </w:r>
      <w:r w:rsidR="00561074">
        <w:t xml:space="preserve"> </w:t>
      </w:r>
    </w:p>
    <w:sectPr w:rsidR="00561074" w:rsidRPr="00323F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AE0819"/>
    <w:multiLevelType w:val="hybridMultilevel"/>
    <w:tmpl w:val="99CE23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BA2100"/>
    <w:multiLevelType w:val="hybridMultilevel"/>
    <w:tmpl w:val="5CFEFD6C"/>
    <w:lvl w:ilvl="0" w:tplc="6AC6C426">
      <w:start w:val="1"/>
      <w:numFmt w:val="decimal"/>
      <w:lvlText w:val="%1)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86F6208"/>
    <w:multiLevelType w:val="hybridMultilevel"/>
    <w:tmpl w:val="EF54F40C"/>
    <w:lvl w:ilvl="0" w:tplc="129E8796">
      <w:start w:val="1"/>
      <w:numFmt w:val="upperLetter"/>
      <w:lvlText w:val="%1-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">
    <w:nsid w:val="3661717E"/>
    <w:multiLevelType w:val="hybridMultilevel"/>
    <w:tmpl w:val="2B607932"/>
    <w:lvl w:ilvl="0" w:tplc="27FA1BC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D1765C1"/>
    <w:multiLevelType w:val="hybridMultilevel"/>
    <w:tmpl w:val="1B0845A2"/>
    <w:lvl w:ilvl="0" w:tplc="3E243F0C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51B612A"/>
    <w:multiLevelType w:val="hybridMultilevel"/>
    <w:tmpl w:val="FD506C0E"/>
    <w:lvl w:ilvl="0" w:tplc="01E03948">
      <w:start w:val="1"/>
      <w:numFmt w:val="upperRoman"/>
      <w:lvlText w:val="%1-"/>
      <w:lvlJc w:val="left"/>
      <w:pPr>
        <w:ind w:left="76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3NDUztTAyMzI0MTRT0lEKTi0uzszPAykwrAUAOv0ELywAAAA="/>
  </w:docVars>
  <w:rsids>
    <w:rsidRoot w:val="00A95D8C"/>
    <w:rsid w:val="002113E1"/>
    <w:rsid w:val="0022064D"/>
    <w:rsid w:val="002335A9"/>
    <w:rsid w:val="00323FEB"/>
    <w:rsid w:val="00561074"/>
    <w:rsid w:val="005E03C9"/>
    <w:rsid w:val="008D34FD"/>
    <w:rsid w:val="009A5A50"/>
    <w:rsid w:val="00A44524"/>
    <w:rsid w:val="00A640D1"/>
    <w:rsid w:val="00A95D8C"/>
    <w:rsid w:val="00C23B65"/>
    <w:rsid w:val="00D06960"/>
    <w:rsid w:val="00F44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7EC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335A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5D8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335A9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D0696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6960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335A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5D8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335A9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D0696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69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500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5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.be/vf2UBGc_5V4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3</Pages>
  <Words>982</Words>
  <Characters>560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tt Paulus</dc:creator>
  <cp:keywords/>
  <dc:description/>
  <cp:lastModifiedBy>Nathan J. Lugo-Montanez</cp:lastModifiedBy>
  <cp:revision>3</cp:revision>
  <dcterms:created xsi:type="dcterms:W3CDTF">2020-03-27T13:06:00Z</dcterms:created>
  <dcterms:modified xsi:type="dcterms:W3CDTF">2020-03-27T15:48:00Z</dcterms:modified>
</cp:coreProperties>
</file>